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67362" w14:textId="77777777" w:rsidR="009A6B5E" w:rsidRDefault="009A6B5E" w:rsidP="009A6B5E">
      <w:r>
        <w:t>Objectives:</w:t>
      </w:r>
    </w:p>
    <w:p w14:paraId="5BB57514" w14:textId="77777777" w:rsidR="009A6B5E" w:rsidRPr="00355D98" w:rsidRDefault="009A6B5E" w:rsidP="009A6B5E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proofErr w:type="spellStart"/>
      <w:r>
        <w:t>Tkinter</w:t>
      </w:r>
      <w:proofErr w:type="spellEnd"/>
      <w:r>
        <w:t xml:space="preserve"> GUI Design</w:t>
      </w:r>
    </w:p>
    <w:p w14:paraId="15CDBFA3" w14:textId="24201949" w:rsidR="00074ED7" w:rsidRPr="00355D98" w:rsidRDefault="00355D98">
      <w:pPr>
        <w:rPr>
          <w:b/>
          <w:bCs/>
          <w:color w:val="FF0000"/>
        </w:rPr>
      </w:pPr>
      <w:r w:rsidRPr="00355D98">
        <w:rPr>
          <w:b/>
          <w:bCs/>
          <w:color w:val="FF0000"/>
        </w:rPr>
        <w:t>There are 4 print screens, each is worth 25%</w:t>
      </w:r>
    </w:p>
    <w:p w14:paraId="5F70D378" w14:textId="03E50826" w:rsidR="009A6B5E" w:rsidRPr="00542135" w:rsidRDefault="009A6B5E">
      <w:pPr>
        <w:rPr>
          <w:b/>
          <w:bCs/>
        </w:rPr>
      </w:pPr>
      <w:r w:rsidRPr="00542135">
        <w:rPr>
          <w:b/>
          <w:bCs/>
        </w:rPr>
        <w:t>Project #1 (THE AVERAGE GUI APP)</w:t>
      </w:r>
    </w:p>
    <w:p w14:paraId="04764232" w14:textId="71DAC595" w:rsidR="009A6B5E" w:rsidRPr="005823AD" w:rsidRDefault="005823AD">
      <w:pPr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7E5BAE17" wp14:editId="7ECF86C9">
            <wp:extent cx="3500120" cy="3285058"/>
            <wp:effectExtent l="0" t="0" r="508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745" cy="328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8A5F31" wp14:editId="061D7FF8">
            <wp:extent cx="3495040" cy="3327163"/>
            <wp:effectExtent l="0" t="0" r="0" b="698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542" cy="334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2080A0" wp14:editId="7C0EDFF6">
            <wp:extent cx="4282440" cy="2123334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104" cy="213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2D05BC" wp14:editId="278D469D">
            <wp:extent cx="4272280" cy="19939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051" cy="199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AC915" w14:textId="07F21590" w:rsidR="005823AD" w:rsidRPr="005823AD" w:rsidRDefault="005823AD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Class Exercise #1: </w:t>
      </w:r>
      <w:r w:rsidRPr="00BB4CF1">
        <w:t>Enter any three test scores and print screen the output with the code below here</w:t>
      </w:r>
    </w:p>
    <w:p w14:paraId="0DFD26C5" w14:textId="1CAAFE74" w:rsidR="00BB4CF1" w:rsidRDefault="00BB4CF1"/>
    <w:p w14:paraId="66F07311" w14:textId="4B146569" w:rsidR="00BB4CF1" w:rsidRDefault="00BB4CF1" w:rsidP="00BB4CF1">
      <w:pPr>
        <w:jc w:val="center"/>
      </w:pPr>
    </w:p>
    <w:p w14:paraId="77EB6B54" w14:textId="77777777" w:rsidR="00BB4CF1" w:rsidRDefault="00BB4CF1"/>
    <w:p w14:paraId="7D9F8360" w14:textId="488F7861" w:rsidR="005823AD" w:rsidRDefault="00BB4CF1">
      <w:r w:rsidRPr="00BB4CF1">
        <w:rPr>
          <w:b/>
          <w:bCs/>
          <w:color w:val="FF0000"/>
        </w:rPr>
        <w:t>Class Exercise #2:</w:t>
      </w:r>
      <w:r>
        <w:t xml:space="preserve"> Continuing from project #1, the GUI app will have the ability for the user to enter 5 total test scores and get the average and SUM of the total test scores.  Print screen the output ONLY below here.</w:t>
      </w:r>
    </w:p>
    <w:p w14:paraId="147D3300" w14:textId="6EBE56B2" w:rsidR="00BB4CF1" w:rsidRDefault="00BB4CF1"/>
    <w:p w14:paraId="752962AA" w14:textId="77777777" w:rsidR="00355D98" w:rsidRDefault="00355D98">
      <w:pPr>
        <w:rPr>
          <w:b/>
          <w:bCs/>
        </w:rPr>
      </w:pPr>
      <w:r>
        <w:rPr>
          <w:b/>
          <w:bCs/>
        </w:rPr>
        <w:br w:type="page"/>
      </w:r>
    </w:p>
    <w:p w14:paraId="7EB5FC53" w14:textId="2C95429E" w:rsidR="00542135" w:rsidRPr="00542135" w:rsidRDefault="00542135" w:rsidP="00542135">
      <w:pPr>
        <w:rPr>
          <w:b/>
          <w:bCs/>
        </w:rPr>
      </w:pPr>
      <w:r w:rsidRPr="00542135">
        <w:rPr>
          <w:b/>
          <w:bCs/>
        </w:rPr>
        <w:lastRenderedPageBreak/>
        <w:t>Project #</w:t>
      </w:r>
      <w:r>
        <w:rPr>
          <w:b/>
          <w:bCs/>
        </w:rPr>
        <w:t>2</w:t>
      </w:r>
      <w:r w:rsidRPr="00542135">
        <w:rPr>
          <w:b/>
          <w:bCs/>
        </w:rPr>
        <w:t xml:space="preserve"> (</w:t>
      </w:r>
      <w:r>
        <w:rPr>
          <w:b/>
          <w:bCs/>
        </w:rPr>
        <w:t>USING CHECK BOXES</w:t>
      </w:r>
      <w:r w:rsidRPr="00542135">
        <w:rPr>
          <w:b/>
          <w:bCs/>
        </w:rPr>
        <w:t>)</w:t>
      </w:r>
    </w:p>
    <w:p w14:paraId="1710E88C" w14:textId="54ED1222" w:rsidR="00355D98" w:rsidRDefault="00355D98">
      <w:r>
        <w:rPr>
          <w:noProof/>
        </w:rPr>
        <w:drawing>
          <wp:inline distT="0" distB="0" distL="0" distR="0" wp14:anchorId="384A2142" wp14:editId="7CEB115C">
            <wp:extent cx="5349704" cy="6233700"/>
            <wp:effectExtent l="0" t="0" r="3810" b="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62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ED0623" wp14:editId="557AC6A0">
            <wp:extent cx="5090160" cy="906780"/>
            <wp:effectExtent l="0" t="0" r="0" b="762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603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D88EE" w14:textId="77777777" w:rsidR="00355D98" w:rsidRDefault="00355D98">
      <w:r>
        <w:br w:type="page"/>
      </w:r>
    </w:p>
    <w:p w14:paraId="6EA5424A" w14:textId="4FBB0799" w:rsidR="00542135" w:rsidRDefault="00355D98">
      <w:r>
        <w:rPr>
          <w:noProof/>
        </w:rPr>
        <w:lastRenderedPageBreak/>
        <w:drawing>
          <wp:inline distT="0" distB="0" distL="0" distR="0" wp14:anchorId="00D81849" wp14:editId="70C0B965">
            <wp:extent cx="5212532" cy="5441152"/>
            <wp:effectExtent l="0" t="0" r="7620" b="7620"/>
            <wp:docPr id="8" name="Picture 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544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4B87" w14:textId="2B89219A" w:rsidR="00355D98" w:rsidRDefault="00355D98">
      <w:r>
        <w:t>EXAMPLE OUTPUT</w:t>
      </w:r>
    </w:p>
    <w:p w14:paraId="46DAD6B4" w14:textId="3E4D6EFE" w:rsidR="00355D98" w:rsidRDefault="00355D98">
      <w:r>
        <w:rPr>
          <w:noProof/>
        </w:rPr>
        <w:drawing>
          <wp:inline distT="0" distB="0" distL="0" distR="0" wp14:anchorId="3BA7E32F" wp14:editId="42AB1C7B">
            <wp:extent cx="5258256" cy="1516511"/>
            <wp:effectExtent l="0" t="0" r="0" b="7620"/>
            <wp:docPr id="9" name="Picture 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F8D69" w14:textId="7D88595A" w:rsidR="00BB4CF1" w:rsidRDefault="00355D98">
      <w:r>
        <w:rPr>
          <w:b/>
          <w:bCs/>
          <w:color w:val="FF0000"/>
        </w:rPr>
        <w:t>Class Exercise #</w:t>
      </w:r>
      <w:r>
        <w:rPr>
          <w:b/>
          <w:bCs/>
          <w:color w:val="FF0000"/>
        </w:rPr>
        <w:t>3</w:t>
      </w:r>
      <w:r>
        <w:rPr>
          <w:b/>
          <w:bCs/>
          <w:color w:val="FF0000"/>
        </w:rPr>
        <w:t>:</w:t>
      </w:r>
      <w:r>
        <w:rPr>
          <w:b/>
          <w:bCs/>
          <w:color w:val="FF0000"/>
        </w:rPr>
        <w:t xml:space="preserve"> </w:t>
      </w:r>
      <w:r>
        <w:t>Print screen the output ONLY below here.</w:t>
      </w:r>
    </w:p>
    <w:p w14:paraId="72D8DEC8" w14:textId="26B3416A" w:rsidR="00355D98" w:rsidRDefault="00355D98"/>
    <w:p w14:paraId="45E134A2" w14:textId="2F61FFD4" w:rsidR="00355D98" w:rsidRPr="00355D98" w:rsidRDefault="00355D98">
      <w:r>
        <w:rPr>
          <w:b/>
          <w:bCs/>
          <w:color w:val="FF0000"/>
        </w:rPr>
        <w:lastRenderedPageBreak/>
        <w:t>Class Exercise #</w:t>
      </w:r>
      <w:r>
        <w:rPr>
          <w:b/>
          <w:bCs/>
          <w:color w:val="FF0000"/>
        </w:rPr>
        <w:t>4</w:t>
      </w:r>
      <w:r>
        <w:rPr>
          <w:b/>
          <w:bCs/>
          <w:color w:val="FF0000"/>
        </w:rPr>
        <w:t>:</w:t>
      </w:r>
      <w:r>
        <w:rPr>
          <w:b/>
          <w:bCs/>
          <w:color w:val="FF0000"/>
        </w:rPr>
        <w:t xml:space="preserve"> </w:t>
      </w:r>
      <w:r>
        <w:t xml:space="preserve">Continuing from project #2, create option 4 and option 5. The print screen </w:t>
      </w:r>
      <w:r w:rsidR="00290619">
        <w:t xml:space="preserve">is </w:t>
      </w:r>
      <w:r>
        <w:t>only the output below here.</w:t>
      </w:r>
    </w:p>
    <w:p w14:paraId="44F42D99" w14:textId="7DD5F4D1" w:rsidR="00355D98" w:rsidRDefault="00355D98"/>
    <w:p w14:paraId="141DFA8D" w14:textId="29170C83" w:rsidR="00355D98" w:rsidRPr="00290619" w:rsidRDefault="00355D98" w:rsidP="00355D98">
      <w:pPr>
        <w:jc w:val="center"/>
        <w:rPr>
          <w:b/>
          <w:bCs/>
          <w:color w:val="FF0000"/>
        </w:rPr>
      </w:pPr>
      <w:r w:rsidRPr="00290619">
        <w:rPr>
          <w:b/>
          <w:bCs/>
          <w:color w:val="FF0000"/>
        </w:rPr>
        <w:t>Submit this document to Module 14 Homework.</w:t>
      </w:r>
    </w:p>
    <w:sectPr w:rsidR="00355D98" w:rsidRPr="00290619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DA942" w14:textId="77777777" w:rsidR="00F03693" w:rsidRDefault="00F03693" w:rsidP="009A6B5E">
      <w:pPr>
        <w:spacing w:after="0" w:line="240" w:lineRule="auto"/>
      </w:pPr>
      <w:r>
        <w:separator/>
      </w:r>
    </w:p>
  </w:endnote>
  <w:endnote w:type="continuationSeparator" w:id="0">
    <w:p w14:paraId="6BB04ABB" w14:textId="77777777" w:rsidR="00F03693" w:rsidRDefault="00F03693" w:rsidP="009A6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4263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CE20E6" w14:textId="79369DC2" w:rsidR="00290619" w:rsidRDefault="002906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27F7CC" w14:textId="77777777" w:rsidR="00290619" w:rsidRDefault="002906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B845D" w14:textId="77777777" w:rsidR="00F03693" w:rsidRDefault="00F03693" w:rsidP="009A6B5E">
      <w:pPr>
        <w:spacing w:after="0" w:line="240" w:lineRule="auto"/>
      </w:pPr>
      <w:r>
        <w:separator/>
      </w:r>
    </w:p>
  </w:footnote>
  <w:footnote w:type="continuationSeparator" w:id="0">
    <w:p w14:paraId="434B8EB8" w14:textId="77777777" w:rsidR="00F03693" w:rsidRDefault="00F03693" w:rsidP="009A6B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993CF" w14:textId="77777777" w:rsidR="009A6B5E" w:rsidRDefault="009A6B5E" w:rsidP="009A6B5E">
    <w:pPr>
      <w:pStyle w:val="Header"/>
    </w:pPr>
    <w:r>
      <w:t>Santa Ana College</w:t>
    </w:r>
  </w:p>
  <w:p w14:paraId="27A84DD5" w14:textId="77777777" w:rsidR="009A6B5E" w:rsidRDefault="009A6B5E" w:rsidP="009A6B5E">
    <w:pPr>
      <w:pStyle w:val="Header"/>
    </w:pPr>
    <w:r>
      <w:t>CMPR114</w:t>
    </w:r>
  </w:p>
  <w:p w14:paraId="666ACC04" w14:textId="1E35B5F7" w:rsidR="009A6B5E" w:rsidRDefault="009A6B5E" w:rsidP="009A6B5E">
    <w:pPr>
      <w:pStyle w:val="Header"/>
    </w:pPr>
    <w:r w:rsidRPr="009A6B5E">
      <w:t>m14 homework #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5FEE"/>
    <w:multiLevelType w:val="hybridMultilevel"/>
    <w:tmpl w:val="F29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498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QwMjcztTQzMTBQ0lEKTi0uzszPAykwrAUAK2TwCywAAAA="/>
  </w:docVars>
  <w:rsids>
    <w:rsidRoot w:val="003D0178"/>
    <w:rsid w:val="00074ED7"/>
    <w:rsid w:val="00290619"/>
    <w:rsid w:val="00355D98"/>
    <w:rsid w:val="003D0178"/>
    <w:rsid w:val="00542135"/>
    <w:rsid w:val="005823AD"/>
    <w:rsid w:val="009A6B5E"/>
    <w:rsid w:val="00BB4CF1"/>
    <w:rsid w:val="00F03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DE12F"/>
  <w15:chartTrackingRefBased/>
  <w15:docId w15:val="{8389949D-042A-4DB7-9856-7B1C282C5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B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B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B5E"/>
  </w:style>
  <w:style w:type="paragraph" w:styleId="Footer">
    <w:name w:val="footer"/>
    <w:basedOn w:val="Normal"/>
    <w:link w:val="FooterChar"/>
    <w:uiPriority w:val="99"/>
    <w:unhideWhenUsed/>
    <w:rsid w:val="009A6B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B5E"/>
  </w:style>
  <w:style w:type="paragraph" w:styleId="ListParagraph">
    <w:name w:val="List Paragraph"/>
    <w:basedOn w:val="Normal"/>
    <w:uiPriority w:val="34"/>
    <w:qFormat/>
    <w:rsid w:val="009A6B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8</cp:revision>
  <dcterms:created xsi:type="dcterms:W3CDTF">2022-11-22T17:30:00Z</dcterms:created>
  <dcterms:modified xsi:type="dcterms:W3CDTF">2022-11-22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5a75baa042c27541e0dc34e9184776fe2ac95dfd8c5a3b959d965fbe3ceec4</vt:lpwstr>
  </property>
</Properties>
</file>